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442" w:type="dxa"/>
        <w:tblInd w:w="-185" w:type="dxa"/>
        <w:tblCellMar>
          <w:top w:w="29" w:type="dxa"/>
          <w:left w:w="58" w:type="dxa"/>
          <w:bottom w:w="29" w:type="dxa"/>
          <w:right w:w="58" w:type="dxa"/>
        </w:tblCellMar>
        <w:tblLook w:val="04A0" w:firstRow="1" w:lastRow="0" w:firstColumn="1" w:lastColumn="0" w:noHBand="0" w:noVBand="1"/>
      </w:tblPr>
      <w:tblGrid>
        <w:gridCol w:w="1507"/>
        <w:gridCol w:w="1248"/>
        <w:gridCol w:w="2687"/>
      </w:tblGrid>
      <w:tr w:rsidR="00BB0519" w:rsidRPr="00BD5CE8" w14:paraId="5A2565B2" w14:textId="77777777" w:rsidTr="006265FD">
        <w:trPr>
          <w:trHeight w:val="141"/>
        </w:trPr>
        <w:tc>
          <w:tcPr>
            <w:tcW w:w="5442" w:type="dxa"/>
            <w:gridSpan w:val="3"/>
            <w:shd w:val="clear" w:color="auto" w:fill="808080" w:themeFill="background1" w:themeFillShade="80"/>
            <w:vAlign w:val="center"/>
          </w:tcPr>
          <w:p w14:paraId="163A7845" w14:textId="195CEF38" w:rsidR="00BB0519" w:rsidRPr="00BD5CE8" w:rsidRDefault="00BB0519" w:rsidP="00BB0519">
            <w:pPr>
              <w:rPr>
                <w:rFonts w:ascii="Arial" w:hAnsi="Arial" w:cs="Arial"/>
                <w:b/>
                <w:i/>
                <w:color w:val="FFFFFF" w:themeColor="background1"/>
                <w:sz w:val="12"/>
                <w:szCs w:val="12"/>
              </w:rPr>
            </w:pPr>
          </w:p>
        </w:tc>
      </w:tr>
      <w:tr w:rsidR="00F36817" w:rsidRPr="00F37C66" w14:paraId="38183BB2" w14:textId="77777777" w:rsidTr="000F56D0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13180E" w14:textId="77777777" w:rsidR="00BB0519" w:rsidRDefault="00BB0519" w:rsidP="004D47CA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David Witherell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4355D6A7" w14:textId="77777777" w:rsidR="00E23124" w:rsidRDefault="00E23124" w:rsidP="004D47CA">
            <w:pPr>
              <w:spacing w:before="60" w:after="120"/>
              <w:rPr>
                <w:rFonts w:ascii="Arial" w:hAnsi="Arial" w:cs="Arial"/>
                <w:b/>
                <w:i/>
                <w:noProof/>
                <w:color w:val="FFFFFF" w:themeColor="background1"/>
                <w:sz w:val="12"/>
                <w:szCs w:val="12"/>
              </w:rPr>
            </w:pPr>
          </w:p>
          <w:p w14:paraId="318E7D98" w14:textId="1CD56438" w:rsidR="00BB0519" w:rsidRPr="00131CA8" w:rsidRDefault="00BB0519" w:rsidP="004D47CA">
            <w:pPr>
              <w:spacing w:before="6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ecutive Director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750604" w14:textId="6F18EAC9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EBACD44" wp14:editId="7BF0A67A">
                  <wp:extent cx="822960" cy="629564"/>
                  <wp:effectExtent l="1587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623" r="43959" b="21217"/>
                          <a:stretch/>
                        </pic:blipFill>
                        <pic:spPr bwMode="auto">
                          <a:xfrm rot="5400000">
                            <a:off x="0" y="0"/>
                            <a:ext cx="822960" cy="629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511DCFC9" w14:textId="1BE04AD5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administration</w:t>
            </w:r>
          </w:p>
          <w:p w14:paraId="34ECBF2E" w14:textId="7505E190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tional issues </w:t>
            </w:r>
          </w:p>
          <w:p w14:paraId="7DAB3E54" w14:textId="733D4DCC" w:rsidR="009F5ED1" w:rsidRDefault="009F5ED1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a-based management</w:t>
            </w:r>
          </w:p>
          <w:p w14:paraId="18DCA548" w14:textId="449CB7E3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A re</w:t>
            </w:r>
            <w:r w:rsidRPr="008C1734">
              <w:rPr>
                <w:rFonts w:ascii="Arial" w:hAnsi="Arial" w:cs="Arial"/>
                <w:sz w:val="18"/>
                <w:szCs w:val="18"/>
              </w:rPr>
              <w:t>authorization</w:t>
            </w:r>
            <w:r>
              <w:rPr>
                <w:rFonts w:ascii="Arial" w:hAnsi="Arial" w:cs="Arial"/>
                <w:sz w:val="18"/>
                <w:szCs w:val="18"/>
              </w:rPr>
              <w:t>, legislation</w:t>
            </w:r>
          </w:p>
          <w:p w14:paraId="299E5219" w14:textId="23DCC29E" w:rsidR="00BB0519" w:rsidRPr="004D73F4" w:rsidRDefault="00BB0519" w:rsidP="004D73F4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history</w:t>
            </w:r>
            <w:r w:rsidR="001B0A4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F36817" w:rsidRPr="00F37C66" w14:paraId="69B2D0DF" w14:textId="77777777" w:rsidTr="000F56D0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B6EF96" w14:textId="77777777" w:rsidR="00BB0519" w:rsidRDefault="00BB0519" w:rsidP="004D47CA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Diana Evans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491211C0" w14:textId="6C8B3675" w:rsidR="00BB0519" w:rsidRPr="00131CA8" w:rsidRDefault="00BB0519" w:rsidP="004D47CA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puty Director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FDECC" w14:textId="3B583CFB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1D1D7E96" wp14:editId="4B20DC0B">
                  <wp:extent cx="624315" cy="822960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68" t="4065" r="15667" b="23399"/>
                          <a:stretch/>
                        </pic:blipFill>
                        <pic:spPr bwMode="auto">
                          <a:xfrm>
                            <a:off x="0" y="0"/>
                            <a:ext cx="624315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16E4B47E" w14:textId="79D4AD40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gendas, scheduling</w:t>
            </w:r>
          </w:p>
          <w:p w14:paraId="7842FA4E" w14:textId="47CAA36D" w:rsidR="00BB0519" w:rsidRDefault="00BB0519" w:rsidP="004D47CA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ff Tasking</w:t>
            </w:r>
          </w:p>
          <w:p w14:paraId="5FB821A2" w14:textId="77777777" w:rsidR="003F3811" w:rsidRDefault="003F3811" w:rsidP="003F3811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process</w:t>
            </w:r>
          </w:p>
          <w:p w14:paraId="2375242F" w14:textId="5F2233F7" w:rsidR="00E42547" w:rsidRDefault="00BB0519" w:rsidP="00BA4BC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osystem issues</w:t>
            </w:r>
          </w:p>
          <w:p w14:paraId="425EC310" w14:textId="4C089045" w:rsidR="00477EEA" w:rsidRPr="001535BD" w:rsidRDefault="00477EEA" w:rsidP="00E9655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B0519" w:rsidRPr="00BD5CE8" w14:paraId="40835C8A" w14:textId="77777777" w:rsidTr="006265FD">
        <w:trPr>
          <w:trHeight w:val="141"/>
          <w:tblHeader/>
        </w:trPr>
        <w:tc>
          <w:tcPr>
            <w:tcW w:w="5442" w:type="dxa"/>
            <w:gridSpan w:val="3"/>
            <w:shd w:val="clear" w:color="auto" w:fill="808080" w:themeFill="background1" w:themeFillShade="80"/>
            <w:vAlign w:val="center"/>
          </w:tcPr>
          <w:p w14:paraId="27FD6E76" w14:textId="77777777" w:rsidR="00BB0519" w:rsidRPr="00BD5CE8" w:rsidRDefault="00BB0519" w:rsidP="00A819E8">
            <w:pPr>
              <w:rPr>
                <w:rFonts w:ascii="Arial" w:hAnsi="Arial" w:cs="Arial"/>
                <w:b/>
                <w:i/>
                <w:color w:val="FFFFFF" w:themeColor="background1"/>
                <w:sz w:val="12"/>
                <w:szCs w:val="12"/>
              </w:rPr>
            </w:pPr>
          </w:p>
        </w:tc>
      </w:tr>
      <w:tr w:rsidR="00F36817" w:rsidRPr="00F37C66" w14:paraId="6C76B3A0" w14:textId="77777777" w:rsidTr="008B0DCF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A2B04A8" w14:textId="77777777" w:rsidR="00BB0519" w:rsidRDefault="00BB0519" w:rsidP="00A819E8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Maria Davis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7F5E6A15" w14:textId="77777777" w:rsidR="00BB0519" w:rsidRDefault="00BB0519" w:rsidP="00A819E8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/ IT Specialist</w:t>
            </w:r>
          </w:p>
          <w:p w14:paraId="6418ABA7" w14:textId="1DD4D362" w:rsidR="00BB0519" w:rsidRPr="00E9655E" w:rsidRDefault="00BB0519" w:rsidP="00A819E8">
            <w:pPr>
              <w:spacing w:before="60"/>
              <w:rPr>
                <w:rFonts w:ascii="Arial" w:hAnsi="Arial" w:cs="Arial"/>
                <w:i/>
                <w:sz w:val="17"/>
                <w:szCs w:val="17"/>
              </w:rPr>
            </w:pPr>
            <w:r w:rsidRPr="009C6B73">
              <w:rPr>
                <w:rFonts w:ascii="Arial" w:hAnsi="Arial" w:cs="Arial"/>
                <w:i/>
                <w:sz w:val="18"/>
                <w:szCs w:val="18"/>
              </w:rPr>
              <w:t xml:space="preserve">Lead for </w:t>
            </w:r>
            <w:r w:rsidR="00B80FB4">
              <w:rPr>
                <w:rFonts w:ascii="Arial" w:hAnsi="Arial" w:cs="Arial"/>
                <w:i/>
                <w:sz w:val="18"/>
                <w:szCs w:val="18"/>
              </w:rPr>
              <w:t xml:space="preserve">the </w:t>
            </w:r>
            <w:r w:rsidRPr="009C6B73">
              <w:rPr>
                <w:rFonts w:ascii="Arial" w:hAnsi="Arial" w:cs="Arial"/>
                <w:i/>
                <w:sz w:val="18"/>
                <w:szCs w:val="18"/>
              </w:rPr>
              <w:t>administrative team</w:t>
            </w:r>
            <w:r w:rsidR="0043755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7E019B" w14:textId="6D52B3F0" w:rsidR="00BB0519" w:rsidRDefault="00BB0519" w:rsidP="00A819E8">
            <w:pPr>
              <w:ind w:left="210" w:hanging="222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4FE99EA7" wp14:editId="71B89BF5">
                  <wp:extent cx="641097" cy="822960"/>
                  <wp:effectExtent l="0" t="0" r="698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81" t="7386" r="21057" b="31225"/>
                          <a:stretch/>
                        </pic:blipFill>
                        <pic:spPr bwMode="auto">
                          <a:xfrm>
                            <a:off x="0" y="0"/>
                            <a:ext cx="641097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A106C46" w14:textId="2FAE4DF6" w:rsidR="00BB0519" w:rsidRDefault="00BB0519" w:rsidP="00A819E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broadcasting</w:t>
            </w:r>
            <w:r w:rsidR="008A2E8D">
              <w:rPr>
                <w:rFonts w:ascii="Arial" w:hAnsi="Arial" w:cs="Arial"/>
                <w:sz w:val="18"/>
                <w:szCs w:val="18"/>
              </w:rPr>
              <w:t xml:space="preserve"> and logistics</w:t>
            </w:r>
          </w:p>
          <w:p w14:paraId="6316B8E2" w14:textId="299644AE" w:rsidR="00BB0519" w:rsidRDefault="00BB0519" w:rsidP="00A819E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chnical or </w:t>
            </w:r>
            <w:r w:rsidR="00B80FB4">
              <w:rPr>
                <w:rFonts w:ascii="Arial" w:hAnsi="Arial" w:cs="Arial"/>
                <w:sz w:val="18"/>
                <w:szCs w:val="18"/>
              </w:rPr>
              <w:t>communic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issues</w:t>
            </w:r>
            <w:r w:rsidR="00F34C8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9BF8EE3" w14:textId="4CF1912F" w:rsidR="00BB0519" w:rsidRDefault="00BB0519" w:rsidP="00A819E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bsite</w:t>
            </w:r>
            <w:r w:rsidR="00F34C82"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 w:rsidR="008A2E8D">
              <w:rPr>
                <w:rFonts w:ascii="Arial" w:hAnsi="Arial" w:cs="Arial"/>
                <w:sz w:val="18"/>
                <w:szCs w:val="18"/>
              </w:rPr>
              <w:t>e</w:t>
            </w:r>
            <w:r w:rsidR="00F34C82">
              <w:rPr>
                <w:rFonts w:ascii="Arial" w:hAnsi="Arial" w:cs="Arial"/>
                <w:sz w:val="18"/>
                <w:szCs w:val="18"/>
              </w:rPr>
              <w:t>Agenda</w:t>
            </w:r>
            <w:proofErr w:type="spellEnd"/>
            <w:r w:rsidR="00F34C82">
              <w:rPr>
                <w:rFonts w:ascii="Arial" w:hAnsi="Arial" w:cs="Arial"/>
                <w:sz w:val="18"/>
                <w:szCs w:val="18"/>
              </w:rPr>
              <w:t xml:space="preserve"> design</w:t>
            </w:r>
          </w:p>
          <w:p w14:paraId="44D9A409" w14:textId="77777777" w:rsidR="00BB0519" w:rsidRDefault="00BB0519" w:rsidP="00A819E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phics or brochures</w:t>
            </w:r>
          </w:p>
        </w:tc>
      </w:tr>
      <w:tr w:rsidR="00F36817" w:rsidRPr="00F37C66" w14:paraId="314C99C7" w14:textId="77777777" w:rsidTr="008B0DCF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D5F078" w14:textId="42B0FC0F" w:rsidR="00BB0519" w:rsidRDefault="00CD2A70" w:rsidP="00A819E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anielle Merculief, </w:t>
            </w:r>
          </w:p>
          <w:p w14:paraId="741E818C" w14:textId="6C572B47" w:rsidR="00BB0519" w:rsidRDefault="009B717A" w:rsidP="00A819E8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ministration</w:t>
            </w:r>
          </w:p>
          <w:p w14:paraId="4A77026F" w14:textId="73AB04DB" w:rsidR="003F3811" w:rsidRDefault="003F3811" w:rsidP="00A819E8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89BD96" w14:textId="398DAF4E" w:rsidR="00D22F44" w:rsidRDefault="00D22F44" w:rsidP="00A819E8">
            <w:pPr>
              <w:ind w:left="210" w:hanging="222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2E899D77" wp14:editId="1F528BB2">
                  <wp:simplePos x="0" y="0"/>
                  <wp:positionH relativeFrom="column">
                    <wp:posOffset>53976</wp:posOffset>
                  </wp:positionH>
                  <wp:positionV relativeFrom="paragraph">
                    <wp:posOffset>15875</wp:posOffset>
                  </wp:positionV>
                  <wp:extent cx="668020" cy="762000"/>
                  <wp:effectExtent l="0" t="0" r="0" b="0"/>
                  <wp:wrapNone/>
                  <wp:docPr id="597391660" name="Picture 1" descr="Danielle Merculie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anielle Merculie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42" t="10160" r="5783" b="24156"/>
                          <a:stretch/>
                        </pic:blipFill>
                        <pic:spPr bwMode="auto">
                          <a:xfrm>
                            <a:off x="0" y="0"/>
                            <a:ext cx="66802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C5800F" w14:textId="734F055D" w:rsidR="00F36817" w:rsidRDefault="00F36817" w:rsidP="00A819E8">
            <w:pPr>
              <w:ind w:left="210" w:hanging="222"/>
              <w:rPr>
                <w:noProof/>
              </w:rPr>
            </w:pPr>
          </w:p>
          <w:p w14:paraId="52A54A2B" w14:textId="73A4E79E" w:rsidR="00BB0519" w:rsidRDefault="00BB0519" w:rsidP="00A819E8">
            <w:pPr>
              <w:ind w:left="210" w:hanging="22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A1B3867" w14:textId="15E19E67" w:rsidR="00BB0519" w:rsidRDefault="00BB0519" w:rsidP="00F36817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avel arrangements/</w:t>
            </w:r>
            <w:r w:rsidR="00B96F0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reservations</w:t>
            </w:r>
          </w:p>
          <w:p w14:paraId="714F86A8" w14:textId="0B869E07" w:rsidR="00BB0519" w:rsidRDefault="00BB0519" w:rsidP="00F36817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meeting planning/</w:t>
            </w:r>
            <w:r w:rsidR="00B96F0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logistics </w:t>
            </w:r>
          </w:p>
          <w:p w14:paraId="46010C95" w14:textId="25F2689A" w:rsidR="00BB0519" w:rsidRDefault="00CD2A70" w:rsidP="00F36817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&amp; SSC secretary – motions, minutes</w:t>
            </w:r>
          </w:p>
        </w:tc>
      </w:tr>
      <w:tr w:rsidR="00F36817" w:rsidRPr="00F37C66" w14:paraId="5C1D38C8" w14:textId="77777777" w:rsidTr="008B0DCF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6030D0" w14:textId="36479B23" w:rsidR="00BB0519" w:rsidRDefault="00CD2A70" w:rsidP="00A819E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rine Reeves</w:t>
            </w:r>
            <w:r w:rsidR="00BB0519"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27C98B8C" w14:textId="77777777" w:rsidR="00BB0519" w:rsidRDefault="009B717A" w:rsidP="00A819E8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ministration</w:t>
            </w:r>
          </w:p>
          <w:p w14:paraId="603D5AF3" w14:textId="79040D59" w:rsidR="00477EEA" w:rsidRPr="00477EEA" w:rsidRDefault="00477EEA" w:rsidP="00A819E8">
            <w:pPr>
              <w:spacing w:before="6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869782" w14:textId="4F4F269F" w:rsidR="00F36817" w:rsidRDefault="00F36817" w:rsidP="00A819E8">
            <w:pPr>
              <w:ind w:left="210" w:hanging="222"/>
              <w:rPr>
                <w:rFonts w:ascii="Arial" w:hAnsi="Arial" w:cs="Arial"/>
                <w:noProof/>
                <w:sz w:val="18"/>
                <w:szCs w:val="18"/>
              </w:rPr>
            </w:pPr>
            <w:r w:rsidRPr="00F36817">
              <w:rPr>
                <w:rFonts w:ascii="Arial" w:hAnsi="Arial" w:cs="Arial"/>
                <w:noProof/>
                <w:sz w:val="18"/>
                <w:szCs w:val="18"/>
              </w:rPr>
              <w:drawing>
                <wp:anchor distT="0" distB="0" distL="114300" distR="114300" simplePos="0" relativeHeight="251661312" behindDoc="0" locked="0" layoutInCell="1" allowOverlap="1" wp14:anchorId="292327F1" wp14:editId="42A3720C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60325</wp:posOffset>
                  </wp:positionV>
                  <wp:extent cx="642616" cy="821055"/>
                  <wp:effectExtent l="0" t="0" r="5715" b="0"/>
                  <wp:wrapNone/>
                  <wp:docPr id="1918174110" name="Picture 2" descr="Serine Reeves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erine Reeves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87" t="6735" r="24601" b="43608"/>
                          <a:stretch/>
                        </pic:blipFill>
                        <pic:spPr bwMode="auto">
                          <a:xfrm>
                            <a:off x="0" y="0"/>
                            <a:ext cx="650960" cy="831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253409" w14:textId="51589B6B" w:rsidR="00F36817" w:rsidRDefault="00F36817" w:rsidP="00A819E8">
            <w:pPr>
              <w:ind w:left="210" w:hanging="222"/>
              <w:rPr>
                <w:rFonts w:ascii="Arial" w:hAnsi="Arial" w:cs="Arial"/>
                <w:noProof/>
                <w:sz w:val="18"/>
                <w:szCs w:val="18"/>
              </w:rPr>
            </w:pPr>
          </w:p>
          <w:p w14:paraId="2CD70FBE" w14:textId="3A5D5667" w:rsidR="00BB0519" w:rsidRDefault="00BB0519" w:rsidP="00A819E8">
            <w:pPr>
              <w:ind w:left="210" w:hanging="22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183C257" w14:textId="14118C46" w:rsidR="00BB0519" w:rsidRDefault="00BB0519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ument format</w:t>
            </w:r>
            <w:r w:rsidR="00477EEA">
              <w:rPr>
                <w:rFonts w:ascii="Arial" w:hAnsi="Arial" w:cs="Arial"/>
                <w:sz w:val="18"/>
                <w:szCs w:val="18"/>
              </w:rPr>
              <w:t>ting</w:t>
            </w:r>
          </w:p>
          <w:p w14:paraId="46C36709" w14:textId="1F13C780" w:rsidR="00BB0519" w:rsidRDefault="00F34C82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fographic</w:t>
            </w:r>
            <w:r w:rsidR="00CB1108">
              <w:rPr>
                <w:rFonts w:ascii="Arial" w:hAnsi="Arial" w:cs="Arial"/>
                <w:sz w:val="18"/>
                <w:szCs w:val="18"/>
              </w:rPr>
              <w:t xml:space="preserve">s </w:t>
            </w:r>
          </w:p>
          <w:p w14:paraId="51549F88" w14:textId="51480854" w:rsidR="00BB0519" w:rsidRDefault="00F34C82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BB0519">
              <w:rPr>
                <w:rFonts w:ascii="Arial" w:hAnsi="Arial" w:cs="Arial"/>
                <w:sz w:val="18"/>
                <w:szCs w:val="18"/>
              </w:rPr>
              <w:t>genda</w:t>
            </w:r>
            <w:r>
              <w:rPr>
                <w:rFonts w:ascii="Arial" w:hAnsi="Arial" w:cs="Arial"/>
                <w:sz w:val="18"/>
                <w:szCs w:val="18"/>
              </w:rPr>
              <w:t>/N</w:t>
            </w:r>
            <w:r w:rsidR="00BB0519">
              <w:rPr>
                <w:rFonts w:ascii="Arial" w:hAnsi="Arial" w:cs="Arial"/>
                <w:sz w:val="18"/>
                <w:szCs w:val="18"/>
              </w:rPr>
              <w:t xml:space="preserve">ewsletter </w:t>
            </w:r>
            <w:r>
              <w:rPr>
                <w:rFonts w:ascii="Arial" w:hAnsi="Arial" w:cs="Arial"/>
                <w:sz w:val="18"/>
                <w:szCs w:val="18"/>
              </w:rPr>
              <w:t>posting and distribution</w:t>
            </w:r>
          </w:p>
          <w:p w14:paraId="36790763" w14:textId="5FA3A18D" w:rsidR="00BB0519" w:rsidRPr="00BA58C0" w:rsidRDefault="00CD2A70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visory Panel secretary – motions, minutes</w:t>
            </w:r>
          </w:p>
        </w:tc>
      </w:tr>
      <w:tr w:rsidR="00F36817" w:rsidRPr="00F37C66" w14:paraId="47C1BD14" w14:textId="77777777" w:rsidTr="008B0DCF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A2815F" w14:textId="5C60A01D" w:rsidR="008A2E8D" w:rsidRDefault="008A2E8D" w:rsidP="0061620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Nicole Schmidt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10FA59B4" w14:textId="77777777" w:rsidR="008A2E8D" w:rsidRDefault="008A2E8D" w:rsidP="00616200">
            <w:pPr>
              <w:spacing w:before="6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nance Officer</w:t>
            </w:r>
          </w:p>
          <w:p w14:paraId="6A4ABFFE" w14:textId="77777777" w:rsidR="00F36817" w:rsidRDefault="00F36817" w:rsidP="00616200">
            <w:pPr>
              <w:spacing w:before="60" w:after="120"/>
              <w:rPr>
                <w:rFonts w:ascii="Arial" w:hAnsi="Arial" w:cs="Arial"/>
                <w:sz w:val="18"/>
                <w:szCs w:val="18"/>
              </w:rPr>
            </w:pPr>
          </w:p>
          <w:p w14:paraId="2949EC29" w14:textId="77777777" w:rsidR="00F36817" w:rsidRDefault="00F36817" w:rsidP="00616200">
            <w:pPr>
              <w:spacing w:before="60"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30C78F" w14:textId="358A92C0" w:rsidR="00F36817" w:rsidRDefault="00F36817" w:rsidP="00F36817">
            <w:pPr>
              <w:rPr>
                <w:noProof/>
              </w:rPr>
            </w:pPr>
            <w:r w:rsidRPr="00F36817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300AAC0" wp14:editId="08626AAF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-3810</wp:posOffset>
                  </wp:positionV>
                  <wp:extent cx="640080" cy="809625"/>
                  <wp:effectExtent l="0" t="0" r="7620" b="9525"/>
                  <wp:wrapNone/>
                  <wp:docPr id="1824805657" name="Picture 3" descr="Nicole Schmid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Nicole Schmid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31" t="7743" r="21378" b="47488"/>
                          <a:stretch/>
                        </pic:blipFill>
                        <pic:spPr bwMode="auto">
                          <a:xfrm>
                            <a:off x="0" y="0"/>
                            <a:ext cx="641928" cy="8119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F5A1C9" w14:textId="338CA45F" w:rsidR="008A2E8D" w:rsidRDefault="008A2E8D" w:rsidP="00F36817">
            <w:pPr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14C5B09" w14:textId="77777777" w:rsidR="008A2E8D" w:rsidRDefault="008A2E8D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avel claims, reimbursements</w:t>
            </w:r>
          </w:p>
          <w:p w14:paraId="794D38E4" w14:textId="77777777" w:rsidR="008A2E8D" w:rsidRDefault="008A2E8D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cil finances</w:t>
            </w:r>
          </w:p>
          <w:p w14:paraId="228C6DC1" w14:textId="77777777" w:rsidR="008A2E8D" w:rsidRDefault="008A2E8D" w:rsidP="00F36817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chnical and administrative support</w:t>
            </w:r>
          </w:p>
          <w:p w14:paraId="005B4063" w14:textId="77777777" w:rsidR="008A2E8D" w:rsidRDefault="008A2E8D" w:rsidP="00616200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6817" w:rsidRPr="00F37C66" w14:paraId="2602AE68" w14:textId="77777777" w:rsidTr="008B0DCF">
        <w:trPr>
          <w:trHeight w:val="1320"/>
        </w:trPr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5387E2" w14:textId="60960C1B" w:rsidR="00B96F0D" w:rsidRDefault="008A2E8D" w:rsidP="00B96F0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aylah Hillary</w:t>
            </w:r>
            <w:r w:rsidR="00BB0519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681825FF" w14:textId="58283A07" w:rsidR="00BB0519" w:rsidRDefault="008A2E8D" w:rsidP="00B96F0D">
            <w:pPr>
              <w:spacing w:before="6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tractor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5E5C8C" w14:textId="1F31A15A" w:rsidR="00F36817" w:rsidRDefault="00F36817" w:rsidP="00A819E8">
            <w:pPr>
              <w:ind w:left="210" w:hanging="222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529C4FC1" wp14:editId="540A29E1">
                  <wp:simplePos x="0" y="0"/>
                  <wp:positionH relativeFrom="column">
                    <wp:posOffset>-8890</wp:posOffset>
                  </wp:positionH>
                  <wp:positionV relativeFrom="paragraph">
                    <wp:posOffset>4445</wp:posOffset>
                  </wp:positionV>
                  <wp:extent cx="701675" cy="821690"/>
                  <wp:effectExtent l="0" t="0" r="3175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87" r="2968" b="5274"/>
                          <a:stretch/>
                        </pic:blipFill>
                        <pic:spPr bwMode="auto">
                          <a:xfrm>
                            <a:off x="0" y="0"/>
                            <a:ext cx="701675" cy="821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176A392" w14:textId="1A35DB7A" w:rsidR="00BB0519" w:rsidRDefault="00BB0519" w:rsidP="00A819E8">
            <w:pPr>
              <w:ind w:left="210" w:hanging="22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</w:tcBorders>
            <w:shd w:val="clear" w:color="auto" w:fill="D9E2F3" w:themeFill="accent1" w:themeFillTint="33"/>
          </w:tcPr>
          <w:p w14:paraId="2997D20A" w14:textId="43EA2017" w:rsidR="00F34C82" w:rsidRDefault="008A2E8D" w:rsidP="00A819E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chnical and administrative meeting</w:t>
            </w:r>
            <w:r w:rsidR="00F34C82">
              <w:rPr>
                <w:rFonts w:ascii="Arial" w:hAnsi="Arial" w:cs="Arial"/>
                <w:sz w:val="18"/>
                <w:szCs w:val="18"/>
              </w:rPr>
              <w:t xml:space="preserve"> support</w:t>
            </w:r>
          </w:p>
          <w:p w14:paraId="3ED5AAB5" w14:textId="77777777" w:rsidR="00BB0519" w:rsidRDefault="00BB0519" w:rsidP="00A819E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B0519" w:rsidRPr="00BD5CE8" w14:paraId="363D0BD8" w14:textId="77777777" w:rsidTr="006265FD">
        <w:trPr>
          <w:trHeight w:val="141"/>
          <w:tblHeader/>
        </w:trPr>
        <w:tc>
          <w:tcPr>
            <w:tcW w:w="5442" w:type="dxa"/>
            <w:gridSpan w:val="3"/>
            <w:shd w:val="clear" w:color="auto" w:fill="808080" w:themeFill="background1" w:themeFillShade="80"/>
            <w:vAlign w:val="center"/>
          </w:tcPr>
          <w:p w14:paraId="0A81F267" w14:textId="3A638CE3" w:rsidR="00BB0519" w:rsidRPr="00BD5CE8" w:rsidRDefault="00BB0519" w:rsidP="00A819E8">
            <w:pPr>
              <w:rPr>
                <w:rFonts w:ascii="Arial" w:hAnsi="Arial" w:cs="Arial"/>
                <w:b/>
                <w:i/>
                <w:color w:val="FFFFFF" w:themeColor="background1"/>
                <w:sz w:val="12"/>
                <w:szCs w:val="12"/>
              </w:rPr>
            </w:pPr>
          </w:p>
        </w:tc>
      </w:tr>
      <w:tr w:rsidR="00F36817" w:rsidRPr="00F37C66" w14:paraId="73093B38" w14:textId="77777777" w:rsidTr="000F56D0">
        <w:tblPrEx>
          <w:tblCellMar>
            <w:top w:w="0" w:type="dxa"/>
            <w:bottom w:w="0" w:type="dxa"/>
          </w:tblCellMar>
        </w:tblPrEx>
        <w:trPr>
          <w:trHeight w:val="1457"/>
        </w:trPr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361B19" w14:textId="77777777" w:rsidR="00CB488C" w:rsidRDefault="00CB488C" w:rsidP="00080C0E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Mike Fey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04BA6049" w14:textId="77777777" w:rsidR="00CB488C" w:rsidRDefault="00CB488C" w:rsidP="00080C0E">
            <w:pPr>
              <w:spacing w:before="60"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a Analyst,</w:t>
            </w:r>
          </w:p>
          <w:p w14:paraId="7D0C7E99" w14:textId="77777777" w:rsidR="00CB488C" w:rsidRPr="00131CA8" w:rsidRDefault="00CB488C" w:rsidP="00080C0E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cific States Marine Fisheries Commission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1A89E" w14:textId="656F500E" w:rsidR="00CB488C" w:rsidRDefault="00CB488C" w:rsidP="00080C0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drawing>
                <wp:anchor distT="0" distB="0" distL="114300" distR="114300" simplePos="0" relativeHeight="251666432" behindDoc="0" locked="0" layoutInCell="1" allowOverlap="1" wp14:anchorId="02FBAE89" wp14:editId="35B61474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41275</wp:posOffset>
                  </wp:positionV>
                  <wp:extent cx="644525" cy="822325"/>
                  <wp:effectExtent l="0" t="0" r="3175" b="0"/>
                  <wp:wrapNone/>
                  <wp:docPr id="246953863" name="Picture 246953863" descr="A person in a swea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953863" name="Picture 246953863" descr="A person in a swea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99" t="5120" r="18201" b="41674"/>
                          <a:stretch/>
                        </pic:blipFill>
                        <pic:spPr bwMode="auto">
                          <a:xfrm>
                            <a:off x="0" y="0"/>
                            <a:ext cx="644525" cy="822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2687" w:type="dxa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348EAB1D" w14:textId="77777777" w:rsidR="00CB488C" w:rsidRDefault="00CB488C" w:rsidP="00080C0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a – insights into data involved in the Council process: its use, interpretation and availability</w:t>
            </w:r>
          </w:p>
          <w:p w14:paraId="604738B9" w14:textId="77777777" w:rsidR="00CB488C" w:rsidRDefault="00CB488C" w:rsidP="00080C0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leet, community profiles</w:t>
            </w:r>
          </w:p>
          <w:p w14:paraId="0E4A3195" w14:textId="77777777" w:rsidR="00CB488C" w:rsidRDefault="00CB488C" w:rsidP="00080C0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onomic data collection</w:t>
            </w:r>
          </w:p>
          <w:p w14:paraId="2757EC19" w14:textId="04392902" w:rsidR="006E2C82" w:rsidRPr="00AC2899" w:rsidRDefault="006E2C82" w:rsidP="00080C0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location reviews</w:t>
            </w:r>
          </w:p>
        </w:tc>
      </w:tr>
      <w:tr w:rsidR="00CB488C" w:rsidRPr="00BD5CE8" w14:paraId="439695C0" w14:textId="77777777" w:rsidTr="006265FD">
        <w:trPr>
          <w:trHeight w:val="141"/>
          <w:tblHeader/>
        </w:trPr>
        <w:tc>
          <w:tcPr>
            <w:tcW w:w="5442" w:type="dxa"/>
            <w:gridSpan w:val="3"/>
            <w:shd w:val="clear" w:color="auto" w:fill="808080" w:themeFill="background1" w:themeFillShade="80"/>
            <w:vAlign w:val="center"/>
          </w:tcPr>
          <w:p w14:paraId="4431BFC4" w14:textId="36F0EBC3" w:rsidR="00CB488C" w:rsidRPr="00BD5CE8" w:rsidRDefault="00CB488C" w:rsidP="00080C0E">
            <w:pPr>
              <w:rPr>
                <w:rFonts w:ascii="Arial" w:hAnsi="Arial" w:cs="Arial"/>
                <w:b/>
                <w:i/>
                <w:color w:val="FFFFFF" w:themeColor="background1"/>
                <w:sz w:val="12"/>
                <w:szCs w:val="12"/>
              </w:rPr>
            </w:pPr>
          </w:p>
        </w:tc>
      </w:tr>
    </w:tbl>
    <w:p w14:paraId="238A134A" w14:textId="77777777" w:rsidR="002444DF" w:rsidRDefault="002444DF"/>
    <w:p w14:paraId="7FEE5F4C" w14:textId="77777777" w:rsidR="002444DF" w:rsidRDefault="002444DF"/>
    <w:p w14:paraId="520F591E" w14:textId="77777777" w:rsidR="002444DF" w:rsidRDefault="002444DF"/>
    <w:tbl>
      <w:tblPr>
        <w:tblStyle w:val="TableGrid"/>
        <w:tblW w:w="5442" w:type="dxa"/>
        <w:tblInd w:w="-185" w:type="dxa"/>
        <w:tblCellMar>
          <w:top w:w="29" w:type="dxa"/>
          <w:left w:w="58" w:type="dxa"/>
          <w:bottom w:w="29" w:type="dxa"/>
          <w:right w:w="58" w:type="dxa"/>
        </w:tblCellMar>
        <w:tblLook w:val="04A0" w:firstRow="1" w:lastRow="0" w:firstColumn="1" w:lastColumn="0" w:noHBand="0" w:noVBand="1"/>
      </w:tblPr>
      <w:tblGrid>
        <w:gridCol w:w="1631"/>
        <w:gridCol w:w="1124"/>
        <w:gridCol w:w="2687"/>
      </w:tblGrid>
      <w:tr w:rsidR="00951E83" w:rsidRPr="00BD5CE8" w14:paraId="7745A487" w14:textId="77777777" w:rsidTr="006265FD">
        <w:trPr>
          <w:cantSplit/>
        </w:trPr>
        <w:tc>
          <w:tcPr>
            <w:tcW w:w="5442" w:type="dxa"/>
            <w:gridSpan w:val="3"/>
            <w:shd w:val="clear" w:color="auto" w:fill="808080" w:themeFill="background1" w:themeFillShade="80"/>
          </w:tcPr>
          <w:p w14:paraId="31A08CC8" w14:textId="555CA0EF" w:rsidR="00951E83" w:rsidRPr="00BD5CE8" w:rsidRDefault="002444DF" w:rsidP="009B717A">
            <w:pPr>
              <w:keepNext/>
              <w:rPr>
                <w:rFonts w:ascii="Arial" w:hAnsi="Arial" w:cs="Arial"/>
                <w:sz w:val="12"/>
                <w:szCs w:val="12"/>
              </w:rPr>
            </w:pPr>
            <w:r>
              <w:br w:type="page"/>
            </w:r>
            <w:r>
              <w:br w:type="page"/>
            </w:r>
          </w:p>
        </w:tc>
      </w:tr>
      <w:tr w:rsidR="009C6B73" w:rsidRPr="00F37C66" w14:paraId="621B0345" w14:textId="77777777" w:rsidTr="008B0DCF">
        <w:trPr>
          <w:cantSplit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C81237" w14:textId="77777777" w:rsidR="00951E83" w:rsidRDefault="00951E83" w:rsidP="00727041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Diana Stram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536FB96C" w14:textId="77777777" w:rsidR="00951E83" w:rsidRPr="00131CA8" w:rsidRDefault="00951E83" w:rsidP="00727041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nior Scientist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293E3A" w14:textId="25AF8FDA" w:rsidR="002D5BF9" w:rsidRPr="008C1734" w:rsidRDefault="002D5BF9" w:rsidP="002D5BF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48514BE8" wp14:editId="50E19A33">
                  <wp:extent cx="613374" cy="82257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49" t="37384" r="29568" b="19432"/>
                          <a:stretch/>
                        </pic:blipFill>
                        <pic:spPr bwMode="auto">
                          <a:xfrm>
                            <a:off x="0" y="0"/>
                            <a:ext cx="613665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54CF796" w14:textId="453BD502" w:rsidR="0047694D" w:rsidRDefault="0047694D" w:rsidP="00727041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SAI Groundfish Plan Team</w:t>
            </w:r>
          </w:p>
          <w:p w14:paraId="4B9879AD" w14:textId="62F76F95" w:rsidR="00493148" w:rsidRDefault="00493148" w:rsidP="0049314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OA Tanner crab</w:t>
            </w:r>
            <w:r>
              <w:rPr>
                <w:rFonts w:ascii="Arial" w:hAnsi="Arial" w:cs="Arial"/>
                <w:sz w:val="18"/>
                <w:szCs w:val="18"/>
              </w:rPr>
              <w:t xml:space="preserve"> protections</w:t>
            </w:r>
          </w:p>
          <w:p w14:paraId="51A8963D" w14:textId="3380C1AF" w:rsidR="00493148" w:rsidRDefault="00493148" w:rsidP="0049314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ok Inlet Salmon</w:t>
            </w:r>
          </w:p>
          <w:p w14:paraId="3AF97E77" w14:textId="77777777" w:rsidR="0047694D" w:rsidRDefault="0047694D" w:rsidP="0047694D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an Team coordination</w:t>
            </w:r>
          </w:p>
          <w:p w14:paraId="583786C6" w14:textId="77777777" w:rsidR="006E2C82" w:rsidRDefault="00951E83" w:rsidP="0049314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ound</w:t>
            </w:r>
            <w:r w:rsidRPr="008C1734">
              <w:rPr>
                <w:rFonts w:ascii="Arial" w:hAnsi="Arial" w:cs="Arial"/>
                <w:sz w:val="18"/>
                <w:szCs w:val="18"/>
              </w:rPr>
              <w:t>fish</w:t>
            </w:r>
            <w:r>
              <w:rPr>
                <w:rFonts w:ascii="Arial" w:hAnsi="Arial" w:cs="Arial"/>
                <w:sz w:val="18"/>
                <w:szCs w:val="18"/>
              </w:rPr>
              <w:t>, crab</w:t>
            </w:r>
            <w:r w:rsidRPr="008C1734">
              <w:rPr>
                <w:rFonts w:ascii="Arial" w:hAnsi="Arial" w:cs="Arial"/>
                <w:sz w:val="18"/>
                <w:szCs w:val="18"/>
              </w:rPr>
              <w:t xml:space="preserve"> biology</w:t>
            </w:r>
          </w:p>
          <w:p w14:paraId="16AC1129" w14:textId="081CB8FF" w:rsidR="00493148" w:rsidRPr="00C32627" w:rsidRDefault="00493148" w:rsidP="0049314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S1 guidelines</w:t>
            </w:r>
          </w:p>
        </w:tc>
      </w:tr>
      <w:tr w:rsidR="009C6B73" w:rsidRPr="00F37C66" w14:paraId="7376D27E" w14:textId="77777777" w:rsidTr="008B0DCF">
        <w:trPr>
          <w:cantSplit/>
          <w:trHeight w:val="1401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FCD377" w14:textId="77777777" w:rsidR="00BB0519" w:rsidRDefault="00BB0519" w:rsidP="00A83F34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Sara Cleaver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298EAB47" w14:textId="3CC9B301" w:rsidR="00BB0519" w:rsidRPr="00785940" w:rsidRDefault="00BB0519" w:rsidP="00E2043A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ishery </w:t>
            </w:r>
            <w:r w:rsidR="007D0117">
              <w:rPr>
                <w:rFonts w:ascii="Arial" w:hAnsi="Arial" w:cs="Arial"/>
                <w:sz w:val="18"/>
                <w:szCs w:val="18"/>
              </w:rPr>
              <w:t>Analyst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41D4C6" w14:textId="5E096841" w:rsidR="00BB0519" w:rsidRPr="008C083E" w:rsidRDefault="00BB0519" w:rsidP="008C083E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461F49" wp14:editId="4C7AB1AB">
                  <wp:extent cx="822960" cy="642866"/>
                  <wp:effectExtent l="0" t="508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360" t="16994" r="23983" b="15661"/>
                          <a:stretch/>
                        </pic:blipFill>
                        <pic:spPr bwMode="auto">
                          <a:xfrm rot="5400000">
                            <a:off x="0" y="0"/>
                            <a:ext cx="822960" cy="6428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6229E9D" w14:textId="77777777" w:rsidR="005E5CCA" w:rsidRDefault="005E5CCA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OA Groundfish Plan Team</w:t>
            </w:r>
          </w:p>
          <w:p w14:paraId="091B068F" w14:textId="77777777" w:rsidR="00493148" w:rsidRDefault="00493148" w:rsidP="00493148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atial apportionment</w:t>
            </w:r>
          </w:p>
          <w:p w14:paraId="15653A20" w14:textId="10756F01" w:rsidR="00257777" w:rsidRDefault="00257777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bserver/monitoring issues</w:t>
            </w:r>
          </w:p>
          <w:p w14:paraId="04302FB1" w14:textId="5A0D3021" w:rsidR="0047694D" w:rsidRDefault="0047694D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abird</w:t>
            </w:r>
            <w:r w:rsidR="00493148">
              <w:rPr>
                <w:rFonts w:ascii="Arial" w:hAnsi="Arial" w:cs="Arial"/>
                <w:sz w:val="18"/>
                <w:szCs w:val="18"/>
              </w:rPr>
              <w:t>, mammal</w:t>
            </w:r>
            <w:r>
              <w:rPr>
                <w:rFonts w:ascii="Arial" w:hAnsi="Arial" w:cs="Arial"/>
                <w:sz w:val="18"/>
                <w:szCs w:val="18"/>
              </w:rPr>
              <w:t xml:space="preserve"> interactions</w:t>
            </w:r>
          </w:p>
          <w:p w14:paraId="077C764E" w14:textId="77777777" w:rsidR="00BB0519" w:rsidRDefault="00144730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grammatic Evaluation</w:t>
            </w:r>
          </w:p>
          <w:p w14:paraId="2B83A242" w14:textId="3143531E" w:rsidR="00493148" w:rsidRDefault="00493148" w:rsidP="00493148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FQ fisheries</w:t>
            </w:r>
          </w:p>
        </w:tc>
      </w:tr>
      <w:tr w:rsidR="009C6B73" w:rsidRPr="00F37C66" w14:paraId="56857383" w14:textId="77777777" w:rsidTr="008B0DCF">
        <w:trPr>
          <w:cantSplit/>
          <w:trHeight w:val="1455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775673E" w14:textId="07126740" w:rsidR="00BB0519" w:rsidRDefault="00E42547" w:rsidP="00E503A9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Kate Haapala</w:t>
            </w:r>
            <w:r w:rsidR="00BB0519"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0064C6BA" w14:textId="38276A23" w:rsidR="00BB0519" w:rsidRDefault="00BD7A34" w:rsidP="00137D8E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ural Fisheries Community a</w:t>
            </w:r>
            <w:r w:rsidR="00F94DFF">
              <w:rPr>
                <w:rFonts w:ascii="Arial" w:hAnsi="Arial" w:cs="Arial"/>
                <w:sz w:val="18"/>
                <w:szCs w:val="18"/>
              </w:rPr>
              <w:t>n</w:t>
            </w:r>
            <w:r>
              <w:rPr>
                <w:rFonts w:ascii="Arial" w:hAnsi="Arial" w:cs="Arial"/>
                <w:sz w:val="18"/>
                <w:szCs w:val="18"/>
              </w:rPr>
              <w:t>d Tribal Liaison/</w:t>
            </w:r>
            <w:r w:rsidR="00F94DF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B0519">
              <w:rPr>
                <w:rFonts w:ascii="Arial" w:hAnsi="Arial" w:cs="Arial"/>
                <w:sz w:val="18"/>
                <w:szCs w:val="18"/>
              </w:rPr>
              <w:t>Fishery Analyst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9A798" w14:textId="0062951C" w:rsidR="00BB0519" w:rsidRDefault="00335FC4" w:rsidP="00F3681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drawing>
                <wp:anchor distT="0" distB="0" distL="114300" distR="114300" simplePos="0" relativeHeight="251665408" behindDoc="0" locked="0" layoutInCell="1" allowOverlap="1" wp14:anchorId="60FF0200" wp14:editId="654BA0BD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1027</wp:posOffset>
                  </wp:positionV>
                  <wp:extent cx="635635" cy="82296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842" b="7526"/>
                          <a:stretch/>
                        </pic:blipFill>
                        <pic:spPr bwMode="auto">
                          <a:xfrm>
                            <a:off x="0" y="0"/>
                            <a:ext cx="635635" cy="8229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7B1D01" w14:textId="5D091B9B" w:rsidR="00BD7A34" w:rsidRDefault="00BD7A34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cial science</w:t>
            </w:r>
          </w:p>
          <w:p w14:paraId="41750384" w14:textId="11863BEB" w:rsidR="00BD7A34" w:rsidRDefault="00BD7A34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ty/Alaska Native issues</w:t>
            </w:r>
          </w:p>
          <w:p w14:paraId="4277DD3E" w14:textId="0F41819E" w:rsidR="00335FC4" w:rsidRDefault="0010773B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KTKS </w:t>
            </w:r>
            <w:r w:rsidR="00493148">
              <w:rPr>
                <w:rFonts w:ascii="Arial" w:hAnsi="Arial" w:cs="Arial"/>
                <w:sz w:val="18"/>
                <w:szCs w:val="18"/>
              </w:rPr>
              <w:t>protocol</w:t>
            </w:r>
          </w:p>
          <w:p w14:paraId="4A609DD9" w14:textId="07099DCB" w:rsidR="0010773B" w:rsidRDefault="008D236E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ring Sea Salmon Bycatch</w:t>
            </w:r>
            <w:r w:rsidR="0010773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9C6B73" w:rsidRPr="00F37C66" w14:paraId="4BC2E4A7" w14:textId="77777777" w:rsidTr="008B0DCF">
        <w:trPr>
          <w:cantSplit/>
          <w:trHeight w:val="1365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7A53C5" w14:textId="063F6062" w:rsidR="00BB0519" w:rsidRDefault="00BB0519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Anna Henry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5C692EF1" w14:textId="55ADC3DA" w:rsidR="00BB0519" w:rsidRPr="00131CA8" w:rsidRDefault="00BB0519" w:rsidP="00290BCC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shery Analyst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3AB089" w14:textId="0B4295DD" w:rsidR="00BB0519" w:rsidRDefault="00BB0519" w:rsidP="008C1734">
            <w:pPr>
              <w:ind w:left="210" w:hanging="222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7BE5A7" wp14:editId="5E6F9617">
                  <wp:extent cx="644106" cy="890892"/>
                  <wp:effectExtent l="0" t="0" r="381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G_0266 (2).jpe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297" t="21275" r="29182" b="15066"/>
                          <a:stretch/>
                        </pic:blipFill>
                        <pic:spPr bwMode="auto">
                          <a:xfrm rot="10800000">
                            <a:off x="0" y="0"/>
                            <a:ext cx="644611" cy="8915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511E578" w14:textId="3049D8D5" w:rsidR="000376E8" w:rsidRDefault="000376E8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 w:rsidRPr="00592ED8">
              <w:rPr>
                <w:rFonts w:ascii="Arial" w:hAnsi="Arial" w:cs="Arial"/>
                <w:sz w:val="18"/>
                <w:szCs w:val="18"/>
              </w:rPr>
              <w:t xml:space="preserve">IFQ </w:t>
            </w:r>
            <w:r>
              <w:rPr>
                <w:rFonts w:ascii="Arial" w:hAnsi="Arial" w:cs="Arial"/>
                <w:sz w:val="18"/>
                <w:szCs w:val="18"/>
              </w:rPr>
              <w:t>issues</w:t>
            </w:r>
          </w:p>
          <w:p w14:paraId="42E15165" w14:textId="77777777" w:rsidR="0047694D" w:rsidRDefault="0047694D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alibut bycatch</w:t>
            </w:r>
          </w:p>
          <w:p w14:paraId="5CC6BD13" w14:textId="77777777" w:rsidR="005E5CCA" w:rsidRDefault="00EE5F6F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t cod LAPP paper</w:t>
            </w:r>
          </w:p>
          <w:p w14:paraId="74908562" w14:textId="77777777" w:rsidR="006E2C82" w:rsidRDefault="006E2C82" w:rsidP="00C04B40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gram reviews</w:t>
            </w:r>
          </w:p>
          <w:p w14:paraId="48936191" w14:textId="0267D5F7" w:rsidR="00493148" w:rsidRPr="00592ED8" w:rsidRDefault="00493148" w:rsidP="00493148">
            <w:pPr>
              <w:spacing w:line="276" w:lineRule="auto"/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rawl electronic monitoring </w:t>
            </w:r>
          </w:p>
        </w:tc>
      </w:tr>
      <w:tr w:rsidR="00E9655E" w:rsidRPr="00F37C66" w14:paraId="07F30AC3" w14:textId="77777777" w:rsidTr="00F73E9B">
        <w:trPr>
          <w:cantSplit/>
          <w:trHeight w:val="1158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29" w:type="dxa"/>
            </w:tcMar>
          </w:tcPr>
          <w:p w14:paraId="2B15FFD1" w14:textId="77777777" w:rsidR="00B84AEC" w:rsidRDefault="00B84AEC" w:rsidP="00220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aylor Holman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0603C481" w14:textId="77777777" w:rsidR="00B84AEC" w:rsidRDefault="00B84AEC" w:rsidP="00220A3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onomist</w:t>
            </w:r>
          </w:p>
          <w:p w14:paraId="59963897" w14:textId="77777777" w:rsidR="00B84AEC" w:rsidRDefault="00B84AEC" w:rsidP="00220A39">
            <w:pPr>
              <w:spacing w:before="6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7305EDBE" w14:textId="77777777" w:rsidR="00B84AEC" w:rsidRPr="000376E8" w:rsidRDefault="00B84AEC" w:rsidP="00220A39">
            <w:pPr>
              <w:spacing w:before="6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7E79A6" w14:textId="77777777" w:rsidR="00B84AEC" w:rsidRPr="008C083E" w:rsidRDefault="00B84AEC" w:rsidP="00220A3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1F08028" wp14:editId="32A48ABB">
                  <wp:extent cx="636270" cy="822419"/>
                  <wp:effectExtent l="0" t="0" r="0" b="0"/>
                  <wp:docPr id="1656915353" name="Picture 2" descr="Tay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ayl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993" b="12693"/>
                          <a:stretch/>
                        </pic:blipFill>
                        <pic:spPr bwMode="auto">
                          <a:xfrm>
                            <a:off x="0" y="0"/>
                            <a:ext cx="636688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8D66BC2" w14:textId="0D232DD1" w:rsidR="006E2C82" w:rsidRDefault="006E2C82" w:rsidP="00220A3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A analysis</w:t>
            </w:r>
          </w:p>
          <w:p w14:paraId="200DB73D" w14:textId="74B1ECCD" w:rsidR="00B84AEC" w:rsidRPr="009301E5" w:rsidRDefault="00B84AEC" w:rsidP="00220A3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 w:rsidRPr="009301E5">
              <w:rPr>
                <w:rFonts w:ascii="Arial" w:hAnsi="Arial" w:cs="Arial"/>
                <w:sz w:val="18"/>
                <w:szCs w:val="18"/>
              </w:rPr>
              <w:t>Crab C shares</w:t>
            </w:r>
          </w:p>
          <w:p w14:paraId="74101F96" w14:textId="0FD7123D" w:rsidR="0096438F" w:rsidRPr="009301E5" w:rsidRDefault="0096438F" w:rsidP="00220A3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 w:rsidRPr="009301E5">
              <w:rPr>
                <w:rFonts w:ascii="Arial" w:hAnsi="Arial" w:cs="Arial"/>
                <w:sz w:val="18"/>
                <w:szCs w:val="18"/>
              </w:rPr>
              <w:t>Pelagic trawl gear definition</w:t>
            </w:r>
          </w:p>
          <w:p w14:paraId="4414734C" w14:textId="033BB703" w:rsidR="009335FF" w:rsidRPr="009301E5" w:rsidRDefault="009335FF" w:rsidP="00220A3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 w:rsidRPr="009301E5">
              <w:rPr>
                <w:rFonts w:ascii="Arial" w:hAnsi="Arial" w:cs="Arial"/>
                <w:sz w:val="18"/>
                <w:szCs w:val="18"/>
              </w:rPr>
              <w:t>Enforcement</w:t>
            </w:r>
            <w:r w:rsidR="009301E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2F76539" w14:textId="77777777" w:rsidR="00B84AEC" w:rsidRPr="009301E5" w:rsidRDefault="00B84AEC" w:rsidP="00220A39">
            <w:pPr>
              <w:ind w:left="210" w:hanging="222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E9655E" w:rsidRPr="00F37C66" w14:paraId="2E3054F8" w14:textId="77777777" w:rsidTr="00F73E9B">
        <w:trPr>
          <w:cantSplit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1F0184" w14:textId="77777777" w:rsidR="00B84AEC" w:rsidRDefault="00B84AEC" w:rsidP="002358A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nita Kroska,</w:t>
            </w:r>
          </w:p>
          <w:p w14:paraId="0E89E791" w14:textId="77777777" w:rsidR="00B84AEC" w:rsidRDefault="00B84AEC" w:rsidP="002358A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shery Analyst</w:t>
            </w:r>
          </w:p>
          <w:p w14:paraId="5B856B82" w14:textId="77777777" w:rsidR="00B84AEC" w:rsidRDefault="00B84AEC" w:rsidP="002358A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  <w:p w14:paraId="287A3F28" w14:textId="77777777" w:rsidR="00B84AEC" w:rsidRPr="00477EEA" w:rsidRDefault="00B84AEC" w:rsidP="002358A9">
            <w:pPr>
              <w:spacing w:before="6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5AEB4" w14:textId="77777777" w:rsidR="00B84AEC" w:rsidRDefault="00B84AEC" w:rsidP="002358A9">
            <w:pPr>
              <w:ind w:left="210" w:hanging="222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3881CB" wp14:editId="48B6C80A">
                  <wp:extent cx="629776" cy="822960"/>
                  <wp:effectExtent l="0" t="0" r="0" b="0"/>
                  <wp:docPr id="1248895006" name="Picture 3" descr="Anita Kros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nita Krosk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04" t="17022" r="4185" b="5"/>
                          <a:stretch/>
                        </pic:blipFill>
                        <pic:spPr bwMode="auto">
                          <a:xfrm>
                            <a:off x="0" y="0"/>
                            <a:ext cx="629776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49C330A" w14:textId="77777777" w:rsidR="00B84AEC" w:rsidRDefault="00B84AEC" w:rsidP="002358A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SAI Crab Plan Team</w:t>
            </w:r>
          </w:p>
          <w:p w14:paraId="375EE604" w14:textId="77777777" w:rsidR="00B84AEC" w:rsidRDefault="00B84AEC" w:rsidP="002358A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allop Plan Team</w:t>
            </w:r>
          </w:p>
          <w:p w14:paraId="58981FB1" w14:textId="4B3CE522" w:rsidR="00181C5D" w:rsidRDefault="00493148" w:rsidP="002358A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OA Tanner c</w:t>
            </w:r>
            <w:r w:rsidR="00181C5D">
              <w:rPr>
                <w:rFonts w:ascii="Arial" w:hAnsi="Arial" w:cs="Arial"/>
                <w:sz w:val="18"/>
                <w:szCs w:val="18"/>
              </w:rPr>
              <w:t xml:space="preserve">rab </w:t>
            </w:r>
            <w:r>
              <w:rPr>
                <w:rFonts w:ascii="Arial" w:hAnsi="Arial" w:cs="Arial"/>
                <w:sz w:val="18"/>
                <w:szCs w:val="18"/>
              </w:rPr>
              <w:t>protections</w:t>
            </w:r>
          </w:p>
          <w:p w14:paraId="6C071870" w14:textId="77777777" w:rsidR="0096438F" w:rsidRDefault="0096438F" w:rsidP="002358A9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lagic trawl innovation</w:t>
            </w:r>
          </w:p>
          <w:p w14:paraId="12ADBCCA" w14:textId="553730F4" w:rsidR="00493148" w:rsidRDefault="00493148" w:rsidP="00493148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FH, habitat issues</w:t>
            </w:r>
          </w:p>
        </w:tc>
      </w:tr>
      <w:tr w:rsidR="009C6B73" w:rsidRPr="00F37C66" w14:paraId="46D18794" w14:textId="77777777" w:rsidTr="00F73E9B">
        <w:trPr>
          <w:cantSplit/>
          <w:trHeight w:val="1401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4DAAED1" w14:textId="0B3EBC54" w:rsidR="00720774" w:rsidRDefault="00720774" w:rsidP="007207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atie Latanich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08218440" w14:textId="0FC0838C" w:rsidR="00720774" w:rsidRPr="001F281F" w:rsidRDefault="00720774" w:rsidP="001071F8">
            <w:pPr>
              <w:spacing w:before="6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imate Project Manager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DB5176" w14:textId="16E11184" w:rsidR="00720774" w:rsidRDefault="00720774" w:rsidP="00720774">
            <w:pPr>
              <w:ind w:left="210" w:hanging="222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69AEF2" wp14:editId="75A7FD8C">
                  <wp:extent cx="636418" cy="82296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14" t="10528" b="1522"/>
                          <a:stretch/>
                        </pic:blipFill>
                        <pic:spPr bwMode="auto">
                          <a:xfrm>
                            <a:off x="0" y="0"/>
                            <a:ext cx="636418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80EAA05" w14:textId="3E569038" w:rsidR="00720774" w:rsidRDefault="00720774" w:rsidP="00720774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ordinate Council’s climate projects under IRA funding</w:t>
            </w:r>
          </w:p>
          <w:p w14:paraId="629665A9" w14:textId="12C84053" w:rsidR="00720774" w:rsidRDefault="00720774" w:rsidP="00720774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imate Workshop</w:t>
            </w:r>
            <w:r w:rsidR="00B84AEC">
              <w:rPr>
                <w:rFonts w:ascii="Arial" w:hAnsi="Arial" w:cs="Arial"/>
                <w:sz w:val="18"/>
                <w:szCs w:val="18"/>
              </w:rPr>
              <w:t>s</w:t>
            </w:r>
          </w:p>
          <w:p w14:paraId="60D0D6E9" w14:textId="2684B173" w:rsidR="00720774" w:rsidRDefault="00DB2CAC" w:rsidP="00720774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grammatic Evaluation</w:t>
            </w:r>
          </w:p>
        </w:tc>
      </w:tr>
      <w:tr w:rsidR="009C6B73" w:rsidRPr="00F37C66" w14:paraId="4D0380E7" w14:textId="77777777" w:rsidTr="00F73E9B">
        <w:trPr>
          <w:cantSplit/>
          <w:trHeight w:val="330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C538E07" w14:textId="77777777" w:rsidR="00720774" w:rsidRDefault="00720774" w:rsidP="00720774">
            <w:pPr>
              <w:rPr>
                <w:rFonts w:ascii="Arial" w:hAnsi="Arial" w:cs="Arial"/>
                <w:sz w:val="18"/>
                <w:szCs w:val="18"/>
              </w:rPr>
            </w:pPr>
            <w:r w:rsidRPr="001F281F">
              <w:rPr>
                <w:rFonts w:ascii="Arial" w:hAnsi="Arial" w:cs="Arial"/>
                <w:b/>
                <w:bCs/>
                <w:sz w:val="18"/>
                <w:szCs w:val="18"/>
              </w:rPr>
              <w:t>Sarah Marrinan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3C7C71BE" w14:textId="77777777" w:rsidR="00720774" w:rsidRDefault="00720774" w:rsidP="0072077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onomist</w:t>
            </w:r>
          </w:p>
          <w:p w14:paraId="1C430DDD" w14:textId="005B28AE" w:rsidR="00720774" w:rsidRPr="0047694D" w:rsidRDefault="00720774" w:rsidP="00720774">
            <w:pPr>
              <w:spacing w:before="6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7A0B7" w14:textId="4775D358" w:rsidR="00720774" w:rsidRDefault="00720774" w:rsidP="00720774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E39BCBA" wp14:editId="22D8E3CD">
                  <wp:extent cx="822325" cy="623838"/>
                  <wp:effectExtent l="4128" t="0" r="952" b="953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29" t="13673" r="25781" b="14519"/>
                          <a:stretch/>
                        </pic:blipFill>
                        <pic:spPr bwMode="auto">
                          <a:xfrm rot="5400000">
                            <a:off x="0" y="0"/>
                            <a:ext cx="822960" cy="62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A7237E2" w14:textId="77777777" w:rsidR="00720774" w:rsidRDefault="00720774" w:rsidP="00F73E9B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SAI crab allocation</w:t>
            </w:r>
          </w:p>
          <w:p w14:paraId="7AD6B45C" w14:textId="77777777" w:rsidR="00720774" w:rsidRDefault="00720774" w:rsidP="00F73E9B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harter halibut </w:t>
            </w:r>
          </w:p>
          <w:p w14:paraId="19D236C5" w14:textId="21AB87D5" w:rsidR="00720774" w:rsidRDefault="00493148" w:rsidP="00F73E9B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um salmon bycatch</w:t>
            </w:r>
          </w:p>
          <w:p w14:paraId="308BD518" w14:textId="39D8725D" w:rsidR="00720774" w:rsidRDefault="00493148" w:rsidP="00F73E9B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DQ, </w:t>
            </w:r>
            <w:r w:rsidR="00720774">
              <w:rPr>
                <w:rFonts w:ascii="Arial" w:hAnsi="Arial" w:cs="Arial"/>
                <w:sz w:val="18"/>
                <w:szCs w:val="18"/>
              </w:rPr>
              <w:t xml:space="preserve">IFQ, </w:t>
            </w:r>
            <w:proofErr w:type="gramStart"/>
            <w:r w:rsidR="00720774">
              <w:rPr>
                <w:rFonts w:ascii="Arial" w:hAnsi="Arial" w:cs="Arial"/>
                <w:sz w:val="18"/>
                <w:szCs w:val="18"/>
              </w:rPr>
              <w:t>halibut allocations</w:t>
            </w:r>
            <w:proofErr w:type="gramEnd"/>
          </w:p>
          <w:p w14:paraId="7F7AD607" w14:textId="77777777" w:rsidR="00720774" w:rsidRDefault="00720774" w:rsidP="00F73E9B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onomic data reports</w:t>
            </w:r>
          </w:p>
          <w:p w14:paraId="6A3BBA43" w14:textId="2671C25B" w:rsidR="00720774" w:rsidRPr="008C1734" w:rsidRDefault="00720774" w:rsidP="00F73E9B">
            <w:pPr>
              <w:ind w:left="210" w:hanging="22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cial Science Planning Team</w:t>
            </w:r>
          </w:p>
        </w:tc>
      </w:tr>
      <w:tr w:rsidR="002444DF" w:rsidRPr="00BD5CE8" w14:paraId="3D80C47D" w14:textId="77777777" w:rsidTr="006265FD">
        <w:trPr>
          <w:trHeight w:val="141"/>
          <w:tblHeader/>
        </w:trPr>
        <w:tc>
          <w:tcPr>
            <w:tcW w:w="5442" w:type="dxa"/>
            <w:gridSpan w:val="3"/>
            <w:shd w:val="clear" w:color="auto" w:fill="808080" w:themeFill="background1" w:themeFillShade="80"/>
            <w:vAlign w:val="center"/>
          </w:tcPr>
          <w:p w14:paraId="2525FDA7" w14:textId="77777777" w:rsidR="002444DF" w:rsidRPr="00BD5CE8" w:rsidRDefault="002444DF" w:rsidP="002444DF">
            <w:pPr>
              <w:rPr>
                <w:rFonts w:ascii="Arial" w:hAnsi="Arial" w:cs="Arial"/>
                <w:b/>
                <w:i/>
                <w:color w:val="FFFFFF" w:themeColor="background1"/>
                <w:sz w:val="12"/>
                <w:szCs w:val="12"/>
              </w:rPr>
            </w:pPr>
          </w:p>
        </w:tc>
      </w:tr>
    </w:tbl>
    <w:p w14:paraId="276BF399" w14:textId="77777777" w:rsidR="001535BD" w:rsidRPr="00720774" w:rsidRDefault="001535BD" w:rsidP="00A56D6D">
      <w:pPr>
        <w:rPr>
          <w:sz w:val="4"/>
          <w:szCs w:val="4"/>
        </w:rPr>
      </w:pPr>
    </w:p>
    <w:sectPr w:rsidR="001535BD" w:rsidRPr="00720774" w:rsidSect="00493148">
      <w:headerReference w:type="default" r:id="rId24"/>
      <w:footerReference w:type="default" r:id="rId25"/>
      <w:pgSz w:w="12240" w:h="15840" w:code="1"/>
      <w:pgMar w:top="1440" w:right="720" w:bottom="187" w:left="720" w:header="576" w:footer="432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42C29" w14:textId="77777777" w:rsidR="008909EC" w:rsidRDefault="008909EC" w:rsidP="00785940">
      <w:r>
        <w:separator/>
      </w:r>
    </w:p>
  </w:endnote>
  <w:endnote w:type="continuationSeparator" w:id="0">
    <w:p w14:paraId="6AA1A678" w14:textId="77777777" w:rsidR="008909EC" w:rsidRDefault="008909EC" w:rsidP="00785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CBC9A" w14:textId="3E53FF66" w:rsidR="00785940" w:rsidRPr="00E2043A" w:rsidRDefault="00785940" w:rsidP="00E2043A">
    <w:pPr>
      <w:pStyle w:val="Footer"/>
      <w:tabs>
        <w:tab w:val="clear" w:pos="9360"/>
        <w:tab w:val="right" w:pos="12960"/>
      </w:tabs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34BD4" w14:textId="77777777" w:rsidR="008909EC" w:rsidRDefault="008909EC" w:rsidP="00785940">
      <w:r>
        <w:separator/>
      </w:r>
    </w:p>
  </w:footnote>
  <w:footnote w:type="continuationSeparator" w:id="0">
    <w:p w14:paraId="657015BA" w14:textId="77777777" w:rsidR="008909EC" w:rsidRDefault="008909EC" w:rsidP="007859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0DCFE" w14:textId="1EA82234" w:rsidR="00BB0519" w:rsidRPr="009335FF" w:rsidRDefault="00BB0519" w:rsidP="0050730C">
    <w:pPr>
      <w:tabs>
        <w:tab w:val="right" w:pos="10800"/>
      </w:tabs>
      <w:rPr>
        <w:rFonts w:ascii="Arial" w:hAnsi="Arial" w:cs="Arial"/>
        <w:i/>
        <w:noProof/>
        <w:sz w:val="18"/>
      </w:rPr>
    </w:pPr>
    <w:r w:rsidRPr="00BB0519">
      <w:rPr>
        <w:rFonts w:ascii="Arial" w:hAnsi="Arial" w:cs="Arial"/>
        <w:b/>
        <w:sz w:val="28"/>
      </w:rPr>
      <w:t>Council Staff</w:t>
    </w:r>
    <w:r>
      <w:rPr>
        <w:rFonts w:ascii="Arial" w:hAnsi="Arial" w:cs="Arial"/>
        <w:b/>
        <w:sz w:val="28"/>
      </w:rPr>
      <w:t xml:space="preserve"> </w:t>
    </w:r>
    <w:r w:rsidR="0056567E">
      <w:rPr>
        <w:rFonts w:ascii="Arial" w:hAnsi="Arial" w:cs="Arial"/>
        <w:b/>
        <w:sz w:val="28"/>
      </w:rPr>
      <w:t>Responsibilities</w:t>
    </w:r>
    <w:r w:rsidRPr="00BB0519">
      <w:rPr>
        <w:rFonts w:ascii="Arial" w:hAnsi="Arial" w:cs="Arial"/>
        <w:i/>
      </w:rPr>
      <w:t xml:space="preserve"> </w:t>
    </w:r>
    <w:r w:rsidRPr="008B55F7">
      <w:rPr>
        <w:rFonts w:ascii="Arial" w:hAnsi="Arial" w:cs="Arial"/>
        <w:i/>
        <w:sz w:val="18"/>
      </w:rPr>
      <w:t xml:space="preserve">Updated </w:t>
    </w:r>
    <w:r w:rsidRPr="008B55F7">
      <w:rPr>
        <w:rFonts w:ascii="Arial" w:hAnsi="Arial" w:cs="Arial"/>
        <w:i/>
        <w:sz w:val="18"/>
      </w:rPr>
      <w:fldChar w:fldCharType="begin"/>
    </w:r>
    <w:r w:rsidRPr="008B55F7">
      <w:rPr>
        <w:rFonts w:ascii="Arial" w:hAnsi="Arial" w:cs="Arial"/>
        <w:i/>
        <w:sz w:val="18"/>
      </w:rPr>
      <w:instrText xml:space="preserve"> SAVEDATE  \@ "M/d/yyyy"  \* MERGEFORMAT </w:instrText>
    </w:r>
    <w:r w:rsidRPr="008B55F7">
      <w:rPr>
        <w:rFonts w:ascii="Arial" w:hAnsi="Arial" w:cs="Arial"/>
        <w:i/>
        <w:sz w:val="18"/>
      </w:rPr>
      <w:fldChar w:fldCharType="separate"/>
    </w:r>
    <w:r w:rsidR="000A2EEF">
      <w:rPr>
        <w:rFonts w:ascii="Arial" w:hAnsi="Arial" w:cs="Arial"/>
        <w:i/>
        <w:noProof/>
        <w:sz w:val="18"/>
      </w:rPr>
      <w:t>9/25/2025</w:t>
    </w:r>
    <w:r w:rsidRPr="008B55F7">
      <w:rPr>
        <w:rFonts w:ascii="Arial" w:hAnsi="Arial" w:cs="Arial"/>
        <w:i/>
        <w:sz w:val="18"/>
      </w:rPr>
      <w:fldChar w:fldCharType="end"/>
    </w:r>
    <w:r w:rsidR="00C71917">
      <w:rPr>
        <w:rFonts w:ascii="Arial" w:hAnsi="Arial" w:cs="Arial"/>
        <w:i/>
        <w:sz w:val="18"/>
      </w:rPr>
      <w:tab/>
    </w:r>
    <w:r w:rsidR="0098142E" w:rsidRPr="0098142E">
      <w:rPr>
        <w:rFonts w:ascii="Arial" w:hAnsi="Arial" w:cs="Arial"/>
        <w:iCs/>
        <w:sz w:val="18"/>
      </w:rPr>
      <w:t>E Council Staff</w:t>
    </w:r>
  </w:p>
  <w:p w14:paraId="4A33685A" w14:textId="77824A08" w:rsidR="0098142E" w:rsidRPr="0098142E" w:rsidRDefault="00CD2A70" w:rsidP="00B850F6">
    <w:pPr>
      <w:tabs>
        <w:tab w:val="right" w:pos="10800"/>
      </w:tabs>
      <w:spacing w:after="120"/>
      <w:jc w:val="right"/>
      <w:rPr>
        <w:rFonts w:ascii="Arial" w:hAnsi="Arial" w:cs="Arial"/>
        <w:iCs/>
        <w:sz w:val="18"/>
      </w:rPr>
    </w:pPr>
    <w:r>
      <w:rPr>
        <w:rFonts w:ascii="Arial" w:hAnsi="Arial" w:cs="Arial"/>
        <w:iCs/>
        <w:sz w:val="18"/>
      </w:rPr>
      <w:tab/>
    </w:r>
    <w:r w:rsidR="00493148">
      <w:rPr>
        <w:rFonts w:ascii="Arial" w:hAnsi="Arial" w:cs="Arial"/>
        <w:iCs/>
        <w:sz w:val="18"/>
      </w:rPr>
      <w:t>OCTOBER</w:t>
    </w:r>
    <w:r w:rsidR="0098142E" w:rsidRPr="0098142E">
      <w:rPr>
        <w:rFonts w:ascii="Arial" w:hAnsi="Arial" w:cs="Arial"/>
        <w:iCs/>
        <w:sz w:val="18"/>
      </w:rPr>
      <w:t xml:space="preserve"> 202</w:t>
    </w:r>
    <w:r>
      <w:rPr>
        <w:rFonts w:ascii="Arial" w:hAnsi="Arial" w:cs="Arial"/>
        <w:iCs/>
        <w:sz w:val="18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1A5384"/>
    <w:multiLevelType w:val="hybridMultilevel"/>
    <w:tmpl w:val="8F286B5E"/>
    <w:lvl w:ilvl="0" w:tplc="04090001">
      <w:start w:val="1"/>
      <w:numFmt w:val="bullet"/>
      <w:lvlText w:val=""/>
      <w:lvlJc w:val="left"/>
      <w:pPr>
        <w:ind w:left="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" w15:restartNumberingAfterBreak="0">
    <w:nsid w:val="385F5938"/>
    <w:multiLevelType w:val="hybridMultilevel"/>
    <w:tmpl w:val="B02E8018"/>
    <w:lvl w:ilvl="0" w:tplc="19CE50D0">
      <w:numFmt w:val="bullet"/>
      <w:lvlText w:val="-"/>
      <w:lvlJc w:val="left"/>
      <w:pPr>
        <w:ind w:left="348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</w:abstractNum>
  <w:abstractNum w:abstractNumId="2" w15:restartNumberingAfterBreak="0">
    <w:nsid w:val="3E173AEB"/>
    <w:multiLevelType w:val="hybridMultilevel"/>
    <w:tmpl w:val="09461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77DD4"/>
    <w:multiLevelType w:val="hybridMultilevel"/>
    <w:tmpl w:val="F95E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794573">
    <w:abstractNumId w:val="3"/>
  </w:num>
  <w:num w:numId="2" w16cid:durableId="407000326">
    <w:abstractNumId w:val="2"/>
  </w:num>
  <w:num w:numId="3" w16cid:durableId="1724525885">
    <w:abstractNumId w:val="0"/>
  </w:num>
  <w:num w:numId="4" w16cid:durableId="1051928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sDC2sDQxMDCxNDRU0lEKTi0uzszPAykwrgUAtgvDICwAAAA="/>
  </w:docVars>
  <w:rsids>
    <w:rsidRoot w:val="00F37C66"/>
    <w:rsid w:val="00014D5B"/>
    <w:rsid w:val="0001594B"/>
    <w:rsid w:val="00031499"/>
    <w:rsid w:val="000376E8"/>
    <w:rsid w:val="00066A67"/>
    <w:rsid w:val="00067902"/>
    <w:rsid w:val="000925ED"/>
    <w:rsid w:val="000941FB"/>
    <w:rsid w:val="000A2EEF"/>
    <w:rsid w:val="000C4C51"/>
    <w:rsid w:val="000E5613"/>
    <w:rsid w:val="000E57C2"/>
    <w:rsid w:val="000F56D0"/>
    <w:rsid w:val="000F75D7"/>
    <w:rsid w:val="0010600C"/>
    <w:rsid w:val="001071F8"/>
    <w:rsid w:val="0010773B"/>
    <w:rsid w:val="00107DFD"/>
    <w:rsid w:val="001119FA"/>
    <w:rsid w:val="00123A20"/>
    <w:rsid w:val="001265DC"/>
    <w:rsid w:val="00131CA8"/>
    <w:rsid w:val="0013315B"/>
    <w:rsid w:val="00137D8E"/>
    <w:rsid w:val="00144730"/>
    <w:rsid w:val="00147B8C"/>
    <w:rsid w:val="001535BD"/>
    <w:rsid w:val="00157CE9"/>
    <w:rsid w:val="00181C5D"/>
    <w:rsid w:val="0018392E"/>
    <w:rsid w:val="00187E72"/>
    <w:rsid w:val="001A1F27"/>
    <w:rsid w:val="001A589B"/>
    <w:rsid w:val="001B0A45"/>
    <w:rsid w:val="001C2059"/>
    <w:rsid w:val="001C7160"/>
    <w:rsid w:val="001D4E21"/>
    <w:rsid w:val="001F03A7"/>
    <w:rsid w:val="001F281F"/>
    <w:rsid w:val="001F2E4E"/>
    <w:rsid w:val="001F6739"/>
    <w:rsid w:val="0020423F"/>
    <w:rsid w:val="00212B31"/>
    <w:rsid w:val="0021363C"/>
    <w:rsid w:val="00231A44"/>
    <w:rsid w:val="00235282"/>
    <w:rsid w:val="00235F3D"/>
    <w:rsid w:val="002444DF"/>
    <w:rsid w:val="002570F2"/>
    <w:rsid w:val="00257777"/>
    <w:rsid w:val="00264A10"/>
    <w:rsid w:val="002817CE"/>
    <w:rsid w:val="00290BCC"/>
    <w:rsid w:val="002910F0"/>
    <w:rsid w:val="002A3944"/>
    <w:rsid w:val="002C2487"/>
    <w:rsid w:val="002D0B12"/>
    <w:rsid w:val="002D5BF9"/>
    <w:rsid w:val="002E04DF"/>
    <w:rsid w:val="002E1BF3"/>
    <w:rsid w:val="002E396D"/>
    <w:rsid w:val="002F063A"/>
    <w:rsid w:val="00304AEC"/>
    <w:rsid w:val="0031451B"/>
    <w:rsid w:val="00317D00"/>
    <w:rsid w:val="0032373B"/>
    <w:rsid w:val="00335FC4"/>
    <w:rsid w:val="00361274"/>
    <w:rsid w:val="00381295"/>
    <w:rsid w:val="003862EA"/>
    <w:rsid w:val="00396DAF"/>
    <w:rsid w:val="003A14B7"/>
    <w:rsid w:val="003B4CB8"/>
    <w:rsid w:val="003B79D7"/>
    <w:rsid w:val="003C3AEC"/>
    <w:rsid w:val="003D1ECD"/>
    <w:rsid w:val="003F3811"/>
    <w:rsid w:val="004034A0"/>
    <w:rsid w:val="00405FD7"/>
    <w:rsid w:val="00422C8D"/>
    <w:rsid w:val="00437552"/>
    <w:rsid w:val="0044286B"/>
    <w:rsid w:val="00454EBD"/>
    <w:rsid w:val="004605FE"/>
    <w:rsid w:val="00467B12"/>
    <w:rsid w:val="00473879"/>
    <w:rsid w:val="0047694D"/>
    <w:rsid w:val="00477EEA"/>
    <w:rsid w:val="00493148"/>
    <w:rsid w:val="00494FA3"/>
    <w:rsid w:val="004A1BE5"/>
    <w:rsid w:val="004A4015"/>
    <w:rsid w:val="004D2DBA"/>
    <w:rsid w:val="004D73F4"/>
    <w:rsid w:val="00503F6E"/>
    <w:rsid w:val="0050730C"/>
    <w:rsid w:val="005140F8"/>
    <w:rsid w:val="00514435"/>
    <w:rsid w:val="0055088D"/>
    <w:rsid w:val="0056016D"/>
    <w:rsid w:val="005637BA"/>
    <w:rsid w:val="0056567E"/>
    <w:rsid w:val="00565B68"/>
    <w:rsid w:val="0056722B"/>
    <w:rsid w:val="00592ED8"/>
    <w:rsid w:val="00593D8F"/>
    <w:rsid w:val="00594345"/>
    <w:rsid w:val="00595FFA"/>
    <w:rsid w:val="005A5652"/>
    <w:rsid w:val="005B1189"/>
    <w:rsid w:val="005D40F2"/>
    <w:rsid w:val="005D773A"/>
    <w:rsid w:val="005E5314"/>
    <w:rsid w:val="005E5CCA"/>
    <w:rsid w:val="005F2BDC"/>
    <w:rsid w:val="005F7A0D"/>
    <w:rsid w:val="006061B7"/>
    <w:rsid w:val="006265FD"/>
    <w:rsid w:val="00643398"/>
    <w:rsid w:val="00643AF2"/>
    <w:rsid w:val="0065399F"/>
    <w:rsid w:val="00666B6C"/>
    <w:rsid w:val="00674FB4"/>
    <w:rsid w:val="006966EE"/>
    <w:rsid w:val="0069744E"/>
    <w:rsid w:val="006A4AD8"/>
    <w:rsid w:val="006B4358"/>
    <w:rsid w:val="006D43EA"/>
    <w:rsid w:val="006E2C82"/>
    <w:rsid w:val="006E402F"/>
    <w:rsid w:val="006F7DCB"/>
    <w:rsid w:val="00700083"/>
    <w:rsid w:val="00700570"/>
    <w:rsid w:val="007032C6"/>
    <w:rsid w:val="00704DD3"/>
    <w:rsid w:val="0070766E"/>
    <w:rsid w:val="00720774"/>
    <w:rsid w:val="00744209"/>
    <w:rsid w:val="00753742"/>
    <w:rsid w:val="00754FE4"/>
    <w:rsid w:val="007613D5"/>
    <w:rsid w:val="00785940"/>
    <w:rsid w:val="00796107"/>
    <w:rsid w:val="007A3E26"/>
    <w:rsid w:val="007C0708"/>
    <w:rsid w:val="007C4168"/>
    <w:rsid w:val="007C4C60"/>
    <w:rsid w:val="007C4E9B"/>
    <w:rsid w:val="007D0117"/>
    <w:rsid w:val="007D182A"/>
    <w:rsid w:val="007E2AD0"/>
    <w:rsid w:val="007F5760"/>
    <w:rsid w:val="00802A93"/>
    <w:rsid w:val="00812ECE"/>
    <w:rsid w:val="00824FDE"/>
    <w:rsid w:val="008300CF"/>
    <w:rsid w:val="00854422"/>
    <w:rsid w:val="00861F92"/>
    <w:rsid w:val="00864948"/>
    <w:rsid w:val="0087104A"/>
    <w:rsid w:val="00872C2E"/>
    <w:rsid w:val="00885E44"/>
    <w:rsid w:val="008909EC"/>
    <w:rsid w:val="008A1ED4"/>
    <w:rsid w:val="008A2DEA"/>
    <w:rsid w:val="008A2E8D"/>
    <w:rsid w:val="008B0DCF"/>
    <w:rsid w:val="008B55F7"/>
    <w:rsid w:val="008B6094"/>
    <w:rsid w:val="008B6DDC"/>
    <w:rsid w:val="008C083E"/>
    <w:rsid w:val="008C1734"/>
    <w:rsid w:val="008D236E"/>
    <w:rsid w:val="008D4275"/>
    <w:rsid w:val="009035F8"/>
    <w:rsid w:val="00912881"/>
    <w:rsid w:val="00916334"/>
    <w:rsid w:val="009301E5"/>
    <w:rsid w:val="00931DA6"/>
    <w:rsid w:val="009335FF"/>
    <w:rsid w:val="00951E83"/>
    <w:rsid w:val="00960600"/>
    <w:rsid w:val="00961188"/>
    <w:rsid w:val="00962F5E"/>
    <w:rsid w:val="0096438F"/>
    <w:rsid w:val="00967F06"/>
    <w:rsid w:val="00967F58"/>
    <w:rsid w:val="00970573"/>
    <w:rsid w:val="00971699"/>
    <w:rsid w:val="009722BE"/>
    <w:rsid w:val="00973EF5"/>
    <w:rsid w:val="0098142E"/>
    <w:rsid w:val="009914C7"/>
    <w:rsid w:val="0099218E"/>
    <w:rsid w:val="00994EC9"/>
    <w:rsid w:val="009A1CEB"/>
    <w:rsid w:val="009A44FC"/>
    <w:rsid w:val="009B717A"/>
    <w:rsid w:val="009C6B73"/>
    <w:rsid w:val="009D0278"/>
    <w:rsid w:val="009D260F"/>
    <w:rsid w:val="009E103D"/>
    <w:rsid w:val="009F5ED1"/>
    <w:rsid w:val="00A12207"/>
    <w:rsid w:val="00A37729"/>
    <w:rsid w:val="00A47C11"/>
    <w:rsid w:val="00A56D6D"/>
    <w:rsid w:val="00A62FF2"/>
    <w:rsid w:val="00A7735B"/>
    <w:rsid w:val="00A9550B"/>
    <w:rsid w:val="00AA2C18"/>
    <w:rsid w:val="00AB30CC"/>
    <w:rsid w:val="00AC2899"/>
    <w:rsid w:val="00AC54D4"/>
    <w:rsid w:val="00AD32B1"/>
    <w:rsid w:val="00AF7064"/>
    <w:rsid w:val="00B12E86"/>
    <w:rsid w:val="00B22211"/>
    <w:rsid w:val="00B25C43"/>
    <w:rsid w:val="00B32B0D"/>
    <w:rsid w:val="00B33F08"/>
    <w:rsid w:val="00B62E05"/>
    <w:rsid w:val="00B66745"/>
    <w:rsid w:val="00B7297F"/>
    <w:rsid w:val="00B80FB4"/>
    <w:rsid w:val="00B84AEC"/>
    <w:rsid w:val="00B850F6"/>
    <w:rsid w:val="00B86265"/>
    <w:rsid w:val="00B912E4"/>
    <w:rsid w:val="00B96F0D"/>
    <w:rsid w:val="00B97028"/>
    <w:rsid w:val="00B97277"/>
    <w:rsid w:val="00BA4538"/>
    <w:rsid w:val="00BA4BC8"/>
    <w:rsid w:val="00BA58C0"/>
    <w:rsid w:val="00BB0519"/>
    <w:rsid w:val="00BB6485"/>
    <w:rsid w:val="00BC2466"/>
    <w:rsid w:val="00BD5CE8"/>
    <w:rsid w:val="00BD7A34"/>
    <w:rsid w:val="00BD7CF3"/>
    <w:rsid w:val="00BE5E82"/>
    <w:rsid w:val="00BF0F78"/>
    <w:rsid w:val="00BF1E3C"/>
    <w:rsid w:val="00BF5FAC"/>
    <w:rsid w:val="00C04B40"/>
    <w:rsid w:val="00C104CD"/>
    <w:rsid w:val="00C22E4A"/>
    <w:rsid w:val="00C32627"/>
    <w:rsid w:val="00C32E1B"/>
    <w:rsid w:val="00C36C4A"/>
    <w:rsid w:val="00C64784"/>
    <w:rsid w:val="00C64995"/>
    <w:rsid w:val="00C71917"/>
    <w:rsid w:val="00C74ED3"/>
    <w:rsid w:val="00CA1562"/>
    <w:rsid w:val="00CA337E"/>
    <w:rsid w:val="00CA5099"/>
    <w:rsid w:val="00CB1108"/>
    <w:rsid w:val="00CB488C"/>
    <w:rsid w:val="00CD07C7"/>
    <w:rsid w:val="00CD2A70"/>
    <w:rsid w:val="00CD3E83"/>
    <w:rsid w:val="00CE066E"/>
    <w:rsid w:val="00CE6F08"/>
    <w:rsid w:val="00CF5361"/>
    <w:rsid w:val="00CF79A6"/>
    <w:rsid w:val="00D02F94"/>
    <w:rsid w:val="00D06C8F"/>
    <w:rsid w:val="00D11575"/>
    <w:rsid w:val="00D14293"/>
    <w:rsid w:val="00D20419"/>
    <w:rsid w:val="00D22F44"/>
    <w:rsid w:val="00D27FBA"/>
    <w:rsid w:val="00D33743"/>
    <w:rsid w:val="00D37D88"/>
    <w:rsid w:val="00D40235"/>
    <w:rsid w:val="00D41D0B"/>
    <w:rsid w:val="00D42EE6"/>
    <w:rsid w:val="00D468FC"/>
    <w:rsid w:val="00D82347"/>
    <w:rsid w:val="00D84DD0"/>
    <w:rsid w:val="00D9024A"/>
    <w:rsid w:val="00DA48DD"/>
    <w:rsid w:val="00DB12BD"/>
    <w:rsid w:val="00DB2CAC"/>
    <w:rsid w:val="00DB53EE"/>
    <w:rsid w:val="00DD3625"/>
    <w:rsid w:val="00E012A1"/>
    <w:rsid w:val="00E02145"/>
    <w:rsid w:val="00E16FA3"/>
    <w:rsid w:val="00E2043A"/>
    <w:rsid w:val="00E20490"/>
    <w:rsid w:val="00E21B82"/>
    <w:rsid w:val="00E23124"/>
    <w:rsid w:val="00E33068"/>
    <w:rsid w:val="00E42547"/>
    <w:rsid w:val="00E44164"/>
    <w:rsid w:val="00E45FA8"/>
    <w:rsid w:val="00E46876"/>
    <w:rsid w:val="00E60B81"/>
    <w:rsid w:val="00E628EB"/>
    <w:rsid w:val="00E76327"/>
    <w:rsid w:val="00E804EE"/>
    <w:rsid w:val="00E80C45"/>
    <w:rsid w:val="00E81F8E"/>
    <w:rsid w:val="00E90D1E"/>
    <w:rsid w:val="00E9655E"/>
    <w:rsid w:val="00E96CBF"/>
    <w:rsid w:val="00EA3285"/>
    <w:rsid w:val="00EA357D"/>
    <w:rsid w:val="00EA4926"/>
    <w:rsid w:val="00EA7371"/>
    <w:rsid w:val="00EB01A2"/>
    <w:rsid w:val="00EC0430"/>
    <w:rsid w:val="00EC2153"/>
    <w:rsid w:val="00ED0695"/>
    <w:rsid w:val="00ED409F"/>
    <w:rsid w:val="00EE1C3B"/>
    <w:rsid w:val="00EE2356"/>
    <w:rsid w:val="00EE491B"/>
    <w:rsid w:val="00EE5F6F"/>
    <w:rsid w:val="00EF0287"/>
    <w:rsid w:val="00F00F8F"/>
    <w:rsid w:val="00F2556A"/>
    <w:rsid w:val="00F34C82"/>
    <w:rsid w:val="00F36817"/>
    <w:rsid w:val="00F368B7"/>
    <w:rsid w:val="00F37C66"/>
    <w:rsid w:val="00F40F4B"/>
    <w:rsid w:val="00F433B7"/>
    <w:rsid w:val="00F629BE"/>
    <w:rsid w:val="00F73E9B"/>
    <w:rsid w:val="00F94DFF"/>
    <w:rsid w:val="00F96C4E"/>
    <w:rsid w:val="00F96FF7"/>
    <w:rsid w:val="00F97F10"/>
    <w:rsid w:val="00FD0226"/>
    <w:rsid w:val="00FD2573"/>
    <w:rsid w:val="00FD6FE2"/>
    <w:rsid w:val="00FD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051C92"/>
  <w15:chartTrackingRefBased/>
  <w15:docId w15:val="{D8E62A63-E191-4CFB-AF93-1F2893D95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277"/>
    <w:pPr>
      <w:spacing w:after="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7277"/>
    <w:pPr>
      <w:keepNext/>
      <w:keepLines/>
      <w:spacing w:after="240"/>
      <w:outlineLvl w:val="0"/>
    </w:pPr>
    <w:rPr>
      <w:rFonts w:ascii="Arial" w:eastAsiaTheme="majorEastAsia" w:hAnsi="Arial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7277"/>
    <w:pPr>
      <w:keepNext/>
      <w:keepLines/>
      <w:spacing w:after="120"/>
      <w:outlineLvl w:val="1"/>
    </w:pPr>
    <w:rPr>
      <w:rFonts w:ascii="Arial" w:eastAsiaTheme="majorEastAsia" w:hAnsi="Arial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277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7277"/>
    <w:rPr>
      <w:rFonts w:ascii="Arial" w:eastAsiaTheme="majorEastAsia" w:hAnsi="Arial" w:cstheme="majorBidi"/>
      <w:b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7277"/>
    <w:pPr>
      <w:keepLines/>
      <w:numPr>
        <w:ilvl w:val="1"/>
      </w:numPr>
      <w:spacing w:after="120"/>
      <w:jc w:val="center"/>
    </w:pPr>
    <w:rPr>
      <w:rFonts w:ascii="Arial" w:eastAsiaTheme="minorEastAsia" w:hAnsi="Arial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97277"/>
    <w:rPr>
      <w:rFonts w:ascii="Arial" w:eastAsiaTheme="minorEastAsia" w:hAnsi="Arial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B97277"/>
    <w:pPr>
      <w:keepLines/>
      <w:spacing w:after="120"/>
      <w:contextualSpacing/>
      <w:jc w:val="center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277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table" w:styleId="TableGrid">
    <w:name w:val="Table Grid"/>
    <w:basedOn w:val="TableNormal"/>
    <w:uiPriority w:val="39"/>
    <w:rsid w:val="00F3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1C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97F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F1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59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594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59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5940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33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35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35F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3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35FF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68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C34E0-70A9-49AB-9A68-69CD61FBD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staff responsibilities</vt:lpstr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Staff Responsibilities</dc:title>
  <dc:subject/>
  <dc:creator>Diana Evans</dc:creator>
  <cp:keywords/>
  <dc:description/>
  <cp:lastModifiedBy>Diana Evans</cp:lastModifiedBy>
  <cp:revision>2</cp:revision>
  <cp:lastPrinted>2025-05-23T22:01:00Z</cp:lastPrinted>
  <dcterms:created xsi:type="dcterms:W3CDTF">2025-09-25T16:35:00Z</dcterms:created>
  <dcterms:modified xsi:type="dcterms:W3CDTF">2025-09-2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ce372a81297a63951d8744de78ab7c95ab1f74e77cf4ee404a0f2ff2d98abf</vt:lpwstr>
  </property>
</Properties>
</file>